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832F0" w14:textId="77777777" w:rsidR="00D32510" w:rsidRPr="002860C5" w:rsidRDefault="00D32510" w:rsidP="00D32510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1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6716F747" w14:textId="77777777" w:rsidR="00D32510" w:rsidRDefault="00D32510" w:rsidP="00D32510">
      <w:pPr>
        <w:pStyle w:val="a3"/>
        <w:numPr>
          <w:ilvl w:val="0"/>
          <w:numId w:val="1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771953AE" w14:textId="77777777" w:rsidR="00D32510" w:rsidRDefault="00D32510" w:rsidP="00D32510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1AC21D7" w14:textId="77777777" w:rsidR="00D32510" w:rsidRDefault="00D32510" w:rsidP="00D32510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09D34C9E" w14:textId="5080C43E" w:rsidR="00D52908" w:rsidRDefault="00D32510" w:rsidP="00A9635A">
      <w:pPr>
        <w:pStyle w:val="a3"/>
        <w:numPr>
          <w:ilvl w:val="0"/>
          <w:numId w:val="1"/>
        </w:numPr>
      </w:pPr>
      <w:r>
        <w:t>Программа считывает с клавиатуры пятизначное число и определяет, является ли оно палиндромом.</w:t>
      </w:r>
      <w:r w:rsidR="00A9635A">
        <w:t xml:space="preserve"> (Палиндром – это слово или число, которое одинаково читается как слева направо, так и справа налево, например: 12321, 57975).</w:t>
      </w:r>
    </w:p>
    <w:p w14:paraId="76AF3FAA" w14:textId="62C22950" w:rsidR="00A9635A" w:rsidRDefault="00B26070" w:rsidP="00B26070">
      <w:pPr>
        <w:pStyle w:val="a3"/>
        <w:numPr>
          <w:ilvl w:val="0"/>
          <w:numId w:val="1"/>
        </w:numPr>
        <w:rPr>
          <w:lang w:val="en-US"/>
        </w:rPr>
      </w:pPr>
      <w:proofErr w:type="spellStart"/>
      <w:proofErr w:type="gramStart"/>
      <w:r w:rsidRPr="00B26070">
        <w:rPr>
          <w:lang w:val="en-US"/>
        </w:rPr>
        <w:t>palindrom</w:t>
      </w:r>
      <w:proofErr w:type="spellEnd"/>
      <w:r w:rsidRPr="00B26070">
        <w:rPr>
          <w:lang w:val="en-US"/>
        </w:rPr>
        <w:t xml:space="preserve"> :</w:t>
      </w:r>
      <w:proofErr w:type="gramEnd"/>
      <w:r w:rsidRPr="00B26070">
        <w:rPr>
          <w:lang w:val="en-US"/>
        </w:rPr>
        <w:t xml:space="preserve">= 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div 10000 + ((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div 1000) mod 10) * 10 + ((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div 100) mod 10) * 100 + ((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div 10) mod 10) * 1000 + (</w:t>
      </w:r>
      <w:proofErr w:type="spellStart"/>
      <w:r w:rsidRPr="00B26070">
        <w:rPr>
          <w:lang w:val="en-US"/>
        </w:rPr>
        <w:t>number_from_keyboard</w:t>
      </w:r>
      <w:proofErr w:type="spellEnd"/>
      <w:r w:rsidRPr="00B26070">
        <w:rPr>
          <w:lang w:val="en-US"/>
        </w:rPr>
        <w:t xml:space="preserve"> mod 10) * 10000;</w:t>
      </w:r>
    </w:p>
    <w:p w14:paraId="4DB7C14C" w14:textId="28A4E758" w:rsidR="007A02EE" w:rsidRPr="007A02EE" w:rsidRDefault="006C7CCA" w:rsidP="00B26070">
      <w:pPr>
        <w:pStyle w:val="a3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C5569F0" wp14:editId="24FA2203">
            <wp:extent cx="4052455" cy="5286375"/>
            <wp:effectExtent l="0" t="0" r="0" b="0"/>
            <wp:docPr id="2" name="Рисунок 2" descr="D:\Users\Rakleed\Downloads\Laboratory_work_9 - 1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aboratory_work_9 - 1_task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472" cy="5296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C93E2" w14:textId="16609636" w:rsidR="007A02EE" w:rsidRPr="008258B5" w:rsidRDefault="007A02EE" w:rsidP="00B26070">
      <w:pPr>
        <w:pStyle w:val="a3"/>
        <w:numPr>
          <w:ilvl w:val="0"/>
          <w:numId w:val="1"/>
        </w:numPr>
        <w:rPr>
          <w:lang w:val="en-US"/>
        </w:r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061"/>
        <w:gridCol w:w="2987"/>
        <w:gridCol w:w="2937"/>
      </w:tblGrid>
      <w:tr w:rsidR="008258B5" w14:paraId="06A50B19" w14:textId="77777777" w:rsidTr="00865973">
        <w:tc>
          <w:tcPr>
            <w:tcW w:w="3115" w:type="dxa"/>
          </w:tcPr>
          <w:p w14:paraId="55CB1EE3" w14:textId="77777777" w:rsidR="008258B5" w:rsidRDefault="008258B5" w:rsidP="00865973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6C6CDC5A" w14:textId="77777777" w:rsidR="008258B5" w:rsidRDefault="008258B5" w:rsidP="00865973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274E6C7F" w14:textId="77777777" w:rsidR="008258B5" w:rsidRDefault="008258B5" w:rsidP="00865973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8258B5" w:rsidRPr="00804CC1" w14:paraId="221D5CD1" w14:textId="77777777" w:rsidTr="00865973">
        <w:tc>
          <w:tcPr>
            <w:tcW w:w="3115" w:type="dxa"/>
          </w:tcPr>
          <w:p w14:paraId="04A77216" w14:textId="634D276D" w:rsidR="008258B5" w:rsidRPr="00804CC1" w:rsidRDefault="008258B5" w:rsidP="00865973">
            <w:pPr>
              <w:rPr>
                <w:lang w:val="en-US"/>
              </w:rPr>
            </w:pPr>
            <w:proofErr w:type="spellStart"/>
            <w:r w:rsidRPr="00B26070">
              <w:rPr>
                <w:lang w:val="en-US"/>
              </w:rPr>
              <w:t>number_from_keyboard</w:t>
            </w:r>
            <w:proofErr w:type="spellEnd"/>
          </w:p>
        </w:tc>
        <w:tc>
          <w:tcPr>
            <w:tcW w:w="3115" w:type="dxa"/>
          </w:tcPr>
          <w:p w14:paraId="26D06BB8" w14:textId="6D893CDF" w:rsidR="008258B5" w:rsidRDefault="00173B69" w:rsidP="00865973">
            <w:r>
              <w:t>Число, которое вводит пользователь с клавиатуры</w:t>
            </w:r>
          </w:p>
        </w:tc>
        <w:tc>
          <w:tcPr>
            <w:tcW w:w="3115" w:type="dxa"/>
          </w:tcPr>
          <w:p w14:paraId="24C12E63" w14:textId="6687738F" w:rsidR="008258B5" w:rsidRPr="00804CC1" w:rsidRDefault="008258B5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258B5" w14:paraId="23A5599A" w14:textId="77777777" w:rsidTr="00865973">
        <w:tc>
          <w:tcPr>
            <w:tcW w:w="3115" w:type="dxa"/>
          </w:tcPr>
          <w:p w14:paraId="5B7E7107" w14:textId="28970AF1" w:rsidR="008258B5" w:rsidRPr="00804CC1" w:rsidRDefault="008258B5" w:rsidP="00865973">
            <w:pPr>
              <w:rPr>
                <w:lang w:val="en-US"/>
              </w:rPr>
            </w:pPr>
            <w:proofErr w:type="spellStart"/>
            <w:r w:rsidRPr="00B26070">
              <w:rPr>
                <w:lang w:val="en-US"/>
              </w:rPr>
              <w:t>palindrom</w:t>
            </w:r>
            <w:proofErr w:type="spellEnd"/>
          </w:p>
        </w:tc>
        <w:tc>
          <w:tcPr>
            <w:tcW w:w="3115" w:type="dxa"/>
          </w:tcPr>
          <w:p w14:paraId="1CC2EEBD" w14:textId="02DC5304" w:rsidR="008258B5" w:rsidRPr="00B85618" w:rsidRDefault="008258B5" w:rsidP="00865973">
            <w:r>
              <w:t>Палиндром</w:t>
            </w:r>
          </w:p>
        </w:tc>
        <w:tc>
          <w:tcPr>
            <w:tcW w:w="3115" w:type="dxa"/>
          </w:tcPr>
          <w:p w14:paraId="7D4D904A" w14:textId="7CB81CBF" w:rsidR="008258B5" w:rsidRPr="008258B5" w:rsidRDefault="008258B5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A2D506D" w14:textId="674C6846" w:rsidR="008258B5" w:rsidRPr="008258B5" w:rsidRDefault="008258B5" w:rsidP="00B26070">
      <w:pPr>
        <w:pStyle w:val="a3"/>
        <w:numPr>
          <w:ilvl w:val="0"/>
          <w:numId w:val="1"/>
        </w:numPr>
        <w:rPr>
          <w:lang w:val="en-US"/>
        </w:rPr>
      </w:pPr>
    </w:p>
    <w:p w14:paraId="00B11BB7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8258B5">
        <w:rPr>
          <w:rFonts w:ascii="Courier New" w:hAnsi="Courier New" w:cs="Courier New"/>
          <w:color w:val="000000"/>
          <w:sz w:val="20"/>
          <w:szCs w:val="20"/>
        </w:rPr>
        <w:t>pr9;</w:t>
      </w:r>
    </w:p>
    <w:p w14:paraId="2580E91D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5D7BC8C3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palindrom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8258B5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0D1D444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lastRenderedPageBreak/>
        <w:t>begin</w:t>
      </w:r>
      <w:proofErr w:type="spellEnd"/>
    </w:p>
    <w:p w14:paraId="3CC91AC2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proofErr w:type="gramStart"/>
      <w:r w:rsidRPr="008258B5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258B5">
        <w:rPr>
          <w:rFonts w:ascii="Courier New" w:hAnsi="Courier New" w:cs="Courier New"/>
          <w:color w:val="0000FF"/>
          <w:sz w:val="20"/>
          <w:szCs w:val="20"/>
        </w:rPr>
        <w:t xml:space="preserve">'Введите 5-и </w:t>
      </w:r>
      <w:proofErr w:type="spellStart"/>
      <w:r w:rsidRPr="008258B5">
        <w:rPr>
          <w:rFonts w:ascii="Courier New" w:hAnsi="Courier New" w:cs="Courier New"/>
          <w:color w:val="0000FF"/>
          <w:sz w:val="20"/>
          <w:szCs w:val="20"/>
        </w:rPr>
        <w:t>значное</w:t>
      </w:r>
      <w:proofErr w:type="spellEnd"/>
      <w:r w:rsidRPr="008258B5">
        <w:rPr>
          <w:rFonts w:ascii="Courier New" w:hAnsi="Courier New" w:cs="Courier New"/>
          <w:color w:val="0000FF"/>
          <w:sz w:val="20"/>
          <w:szCs w:val="20"/>
        </w:rPr>
        <w:t xml:space="preserve"> число: '</w:t>
      </w:r>
      <w:r w:rsidRPr="008258B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A14473E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258B5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6FDC2EE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palindrom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00 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+ (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0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+ (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 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+ (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0 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+ (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8258B5">
        <w:rPr>
          <w:rFonts w:ascii="Courier New" w:hAnsi="Courier New" w:cs="Courier New"/>
          <w:color w:val="006400"/>
          <w:sz w:val="20"/>
          <w:szCs w:val="20"/>
          <w:lang w:val="en-US"/>
        </w:rPr>
        <w:t>10000</w:t>
      </w: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02C0127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>palindrom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0334DCBC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258B5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8258B5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258B5">
        <w:rPr>
          <w:rFonts w:ascii="Courier New" w:hAnsi="Courier New" w:cs="Courier New"/>
          <w:color w:val="0000FF"/>
          <w:sz w:val="20"/>
          <w:szCs w:val="20"/>
        </w:rPr>
        <w:t>'Это палиндром!'</w:t>
      </w:r>
      <w:r w:rsidRPr="008258B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E04C82E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8258B5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>else</w:t>
      </w:r>
      <w:proofErr w:type="spellEnd"/>
    </w:p>
    <w:p w14:paraId="388042D0" w14:textId="77777777" w:rsidR="008258B5" w:rsidRPr="008258B5" w:rsidRDefault="008258B5" w:rsidP="008258B5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proofErr w:type="gramStart"/>
      <w:r w:rsidRPr="008258B5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258B5">
        <w:rPr>
          <w:rFonts w:ascii="Courier New" w:hAnsi="Courier New" w:cs="Courier New"/>
          <w:color w:val="0000FF"/>
          <w:sz w:val="20"/>
          <w:szCs w:val="20"/>
        </w:rPr>
        <w:t>'Это не палиндром.'</w:t>
      </w:r>
      <w:r w:rsidRPr="008258B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EE0FA91" w14:textId="2B8FF596" w:rsidR="008258B5" w:rsidRPr="008258B5" w:rsidRDefault="008258B5" w:rsidP="008258B5">
      <w:pPr>
        <w:ind w:left="360"/>
        <w:rPr>
          <w:lang w:val="en-US"/>
        </w:rPr>
      </w:pPr>
      <w:proofErr w:type="spellStart"/>
      <w:r w:rsidRPr="008258B5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258B5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3A878E0B" w14:textId="39E6F507" w:rsidR="008258B5" w:rsidRPr="008258B5" w:rsidRDefault="00FE2440" w:rsidP="00FE2440">
      <w:pPr>
        <w:pStyle w:val="a3"/>
        <w:numPr>
          <w:ilvl w:val="0"/>
          <w:numId w:val="1"/>
        </w:numPr>
        <w:rPr>
          <w:lang w:val="en-US"/>
        </w:rPr>
      </w:pPr>
      <w:r w:rsidRPr="00FE2440">
        <w:rPr>
          <w:noProof/>
          <w:lang w:val="en-US"/>
        </w:rPr>
        <w:drawing>
          <wp:inline distT="0" distB="0" distL="0" distR="0" wp14:anchorId="6C52E954" wp14:editId="3047C51A">
            <wp:extent cx="2438400" cy="680147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5996" cy="69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96D5A" w14:textId="60263AC2" w:rsidR="008258B5" w:rsidRDefault="008258B5" w:rsidP="00B26070">
      <w:pPr>
        <w:pStyle w:val="a3"/>
        <w:numPr>
          <w:ilvl w:val="0"/>
          <w:numId w:val="1"/>
        </w:numPr>
      </w:pPr>
      <w:r>
        <w:t xml:space="preserve">Я вычислил палиндром с помощью </w:t>
      </w:r>
      <w:r w:rsidR="00502278">
        <w:t xml:space="preserve">замены в начальном числе десятков на </w:t>
      </w:r>
      <w:r w:rsidR="00FE2440">
        <w:t>десятитысячные и сотых на тысячные.</w:t>
      </w:r>
    </w:p>
    <w:p w14:paraId="35A8FD1C" w14:textId="56E28E1A" w:rsidR="00FE2440" w:rsidRDefault="00D32510" w:rsidP="00D32510">
      <w:pPr>
        <w:pStyle w:val="a3"/>
        <w:numPr>
          <w:ilvl w:val="0"/>
          <w:numId w:val="1"/>
        </w:numPr>
      </w:pPr>
      <w:r>
        <w:t>Реализовал программу, которая считывает с клавиатуры пятизначное число и определяет, является ли оно палиндромом.</w:t>
      </w:r>
    </w:p>
    <w:p w14:paraId="4C7257AE" w14:textId="65CDB151" w:rsidR="00D32510" w:rsidRDefault="00D32510" w:rsidP="00D32510"/>
    <w:p w14:paraId="639AF0AC" w14:textId="488FA50B" w:rsidR="00D32510" w:rsidRPr="002860C5" w:rsidRDefault="00162587" w:rsidP="00D32510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2</w:t>
      </w:r>
      <w:r w:rsidR="00D32510">
        <w:rPr>
          <w:sz w:val="32"/>
          <w:szCs w:val="32"/>
        </w:rPr>
        <w:t xml:space="preserve"> </w:t>
      </w:r>
      <w:r w:rsidR="00D32510" w:rsidRPr="00D05A0C">
        <w:rPr>
          <w:sz w:val="32"/>
          <w:szCs w:val="32"/>
        </w:rPr>
        <w:t>задание на 1 балл</w:t>
      </w:r>
    </w:p>
    <w:p w14:paraId="4A0FDFD5" w14:textId="77777777" w:rsidR="00D32510" w:rsidRDefault="00D32510" w:rsidP="00162587">
      <w:pPr>
        <w:pStyle w:val="a3"/>
        <w:numPr>
          <w:ilvl w:val="0"/>
          <w:numId w:val="2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5E0AD70D" w14:textId="77777777" w:rsidR="00D32510" w:rsidRDefault="00D32510" w:rsidP="00162587">
      <w:pPr>
        <w:pStyle w:val="a3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0E90468" w14:textId="42A03CCE" w:rsidR="00D32510" w:rsidRDefault="00D32510" w:rsidP="00162587">
      <w:pPr>
        <w:pStyle w:val="a3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184970BF" w14:textId="0EBC3311" w:rsidR="00162587" w:rsidRDefault="00610A1B" w:rsidP="00162587">
      <w:pPr>
        <w:pStyle w:val="a3"/>
        <w:numPr>
          <w:ilvl w:val="0"/>
          <w:numId w:val="2"/>
        </w:numPr>
      </w:pPr>
      <w:r>
        <w:rPr>
          <w:rFonts w:cstheme="minorHAnsi"/>
        </w:rPr>
        <w:t>Определить четверть угла азимута А судна, который вычисляется по формулам:</w:t>
      </w:r>
    </w:p>
    <w:p w14:paraId="0F49C107" w14:textId="119DA800" w:rsidR="00610A1B" w:rsidRDefault="00B97F58" w:rsidP="00610A1B">
      <w:r w:rsidRPr="00B97F58">
        <w:rPr>
          <w:noProof/>
        </w:rPr>
        <w:drawing>
          <wp:inline distT="0" distB="0" distL="0" distR="0" wp14:anchorId="6842BCE6" wp14:editId="2B056487">
            <wp:extent cx="3581400" cy="1918372"/>
            <wp:effectExtent l="0" t="0" r="0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9862" cy="195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C952" w14:textId="7998C07B" w:rsidR="00162587" w:rsidRDefault="00D47AD3" w:rsidP="00D47AD3">
      <w:pPr>
        <w:pStyle w:val="a3"/>
        <w:numPr>
          <w:ilvl w:val="0"/>
          <w:numId w:val="2"/>
        </w:numPr>
      </w:pPr>
      <w:r w:rsidRPr="00D47AD3">
        <w:rPr>
          <w:noProof/>
        </w:rPr>
        <w:drawing>
          <wp:inline distT="0" distB="0" distL="0" distR="0" wp14:anchorId="741D1555" wp14:editId="56DDB6D4">
            <wp:extent cx="3816119" cy="762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28321" cy="764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35B75" w14:textId="31B114D4" w:rsidR="006C04AD" w:rsidRDefault="00681BDA" w:rsidP="00162587">
      <w:pPr>
        <w:pStyle w:val="a3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46110F63" wp14:editId="51A5D029">
            <wp:extent cx="4778993" cy="7172325"/>
            <wp:effectExtent l="0" t="0" r="0" b="0"/>
            <wp:docPr id="5" name="Рисунок 5" descr="D:\Users\Rakleed\Downloads\Laboratory_work_9 - 2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aboratory_work_9 - 2_tas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7399" cy="719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3152C" w14:textId="299C3D35" w:rsidR="006C04AD" w:rsidRDefault="006C04AD" w:rsidP="00162587">
      <w:pPr>
        <w:pStyle w:val="a3"/>
        <w:numPr>
          <w:ilvl w:val="0"/>
          <w:numId w:val="2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3"/>
        <w:gridCol w:w="3010"/>
        <w:gridCol w:w="2982"/>
      </w:tblGrid>
      <w:tr w:rsidR="00EE38CD" w14:paraId="08D5EF94" w14:textId="77777777" w:rsidTr="00865973">
        <w:tc>
          <w:tcPr>
            <w:tcW w:w="3115" w:type="dxa"/>
          </w:tcPr>
          <w:p w14:paraId="664B8549" w14:textId="77777777" w:rsidR="00EE38CD" w:rsidRDefault="00EE38CD" w:rsidP="00865973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7A45240C" w14:textId="77777777" w:rsidR="00EE38CD" w:rsidRDefault="00EE38CD" w:rsidP="00865973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4984DB17" w14:textId="77777777" w:rsidR="00EE38CD" w:rsidRDefault="00EE38CD" w:rsidP="00865973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EE38CD" w:rsidRPr="00804CC1" w14:paraId="1C4234E3" w14:textId="77777777" w:rsidTr="00865973">
        <w:tc>
          <w:tcPr>
            <w:tcW w:w="3115" w:type="dxa"/>
          </w:tcPr>
          <w:p w14:paraId="1254BBAA" w14:textId="18168F79" w:rsidR="00EE38CD" w:rsidRPr="00A47371" w:rsidRDefault="00A47371" w:rsidP="00865973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115" w:type="dxa"/>
          </w:tcPr>
          <w:p w14:paraId="57B01364" w14:textId="0C0D4912" w:rsidR="00EE38CD" w:rsidRDefault="00A2561C" w:rsidP="00865973">
            <w:r>
              <w:t>Ч</w:t>
            </w:r>
            <w:r w:rsidR="003A744E">
              <w:t>е</w:t>
            </w:r>
            <w:r>
              <w:t>твер</w:t>
            </w:r>
            <w:r w:rsidR="003A744E">
              <w:t>т</w:t>
            </w:r>
            <w:r>
              <w:t xml:space="preserve">ь </w:t>
            </w:r>
            <w:r w:rsidR="003A744E">
              <w:t>угла азимута А судна</w:t>
            </w:r>
          </w:p>
        </w:tc>
        <w:tc>
          <w:tcPr>
            <w:tcW w:w="3115" w:type="dxa"/>
          </w:tcPr>
          <w:p w14:paraId="18E4CABB" w14:textId="0C1DD24A" w:rsidR="00EE38CD" w:rsidRPr="00804CC1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EE38CD" w:rsidRPr="008258B5" w14:paraId="1291F7E2" w14:textId="77777777" w:rsidTr="00865973">
        <w:tc>
          <w:tcPr>
            <w:tcW w:w="3115" w:type="dxa"/>
          </w:tcPr>
          <w:p w14:paraId="32F3B0D9" w14:textId="2C8EA399" w:rsidR="00A47371" w:rsidRPr="00804CC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os_a</w:t>
            </w:r>
            <w:proofErr w:type="spellEnd"/>
          </w:p>
        </w:tc>
        <w:tc>
          <w:tcPr>
            <w:tcW w:w="3115" w:type="dxa"/>
          </w:tcPr>
          <w:p w14:paraId="49D43A24" w14:textId="236D1C8E" w:rsidR="00EE38CD" w:rsidRPr="00B85618" w:rsidRDefault="003A744E" w:rsidP="00865973">
            <w:r>
              <w:t xml:space="preserve">Косинус </w:t>
            </w:r>
            <w:r w:rsidR="00DA3336">
              <w:t>азимута</w:t>
            </w:r>
          </w:p>
        </w:tc>
        <w:tc>
          <w:tcPr>
            <w:tcW w:w="3115" w:type="dxa"/>
          </w:tcPr>
          <w:p w14:paraId="6DC75197" w14:textId="7AC3B64C" w:rsidR="00EE38CD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09A86CD4" w14:textId="77777777" w:rsidTr="00865973">
        <w:tc>
          <w:tcPr>
            <w:tcW w:w="3115" w:type="dxa"/>
          </w:tcPr>
          <w:p w14:paraId="193ABC46" w14:textId="27B1D934" w:rsidR="00A4737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in_a</w:t>
            </w:r>
            <w:proofErr w:type="spellEnd"/>
          </w:p>
        </w:tc>
        <w:tc>
          <w:tcPr>
            <w:tcW w:w="3115" w:type="dxa"/>
          </w:tcPr>
          <w:p w14:paraId="7D559B3F" w14:textId="28212E3D" w:rsidR="00A47371" w:rsidRPr="00B85618" w:rsidRDefault="003A744E" w:rsidP="00865973">
            <w:r>
              <w:t xml:space="preserve">Синус </w:t>
            </w:r>
            <w:r w:rsidR="00DA3336">
              <w:t>азимута</w:t>
            </w:r>
          </w:p>
        </w:tc>
        <w:tc>
          <w:tcPr>
            <w:tcW w:w="3115" w:type="dxa"/>
          </w:tcPr>
          <w:p w14:paraId="5831CD93" w14:textId="55CF12FA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480F0377" w14:textId="77777777" w:rsidTr="00865973">
        <w:tc>
          <w:tcPr>
            <w:tcW w:w="3115" w:type="dxa"/>
          </w:tcPr>
          <w:p w14:paraId="74FF4AD9" w14:textId="39960F6F" w:rsidR="00A4737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d_deg</w:t>
            </w:r>
            <w:proofErr w:type="spellEnd"/>
          </w:p>
        </w:tc>
        <w:tc>
          <w:tcPr>
            <w:tcW w:w="3115" w:type="dxa"/>
          </w:tcPr>
          <w:p w14:paraId="00E761CB" w14:textId="29AA56F9" w:rsidR="00A47371" w:rsidRPr="00CE0F10" w:rsidRDefault="00CE0F10" w:rsidP="00865973">
            <w:r>
              <w:rPr>
                <w:lang w:val="en-US"/>
              </w:rPr>
              <w:t xml:space="preserve">D </w:t>
            </w:r>
            <w:r>
              <w:t>в градусах</w:t>
            </w:r>
          </w:p>
        </w:tc>
        <w:tc>
          <w:tcPr>
            <w:tcW w:w="3115" w:type="dxa"/>
          </w:tcPr>
          <w:p w14:paraId="479F5F12" w14:textId="0923E616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3049D833" w14:textId="77777777" w:rsidTr="00865973">
        <w:tc>
          <w:tcPr>
            <w:tcW w:w="3115" w:type="dxa"/>
          </w:tcPr>
          <w:p w14:paraId="362902CB" w14:textId="1BF7F279" w:rsidR="00A47371" w:rsidRDefault="00A47371" w:rsidP="00865973">
            <w:pPr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3115" w:type="dxa"/>
          </w:tcPr>
          <w:p w14:paraId="5E5D08CD" w14:textId="69FC2B85" w:rsidR="00A47371" w:rsidRPr="00CE0F10" w:rsidRDefault="00CE0F10" w:rsidP="00865973">
            <w:r>
              <w:rPr>
                <w:lang w:val="en-US"/>
              </w:rPr>
              <w:t xml:space="preserve">D </w:t>
            </w:r>
            <w:r>
              <w:t>в радианах</w:t>
            </w:r>
          </w:p>
        </w:tc>
        <w:tc>
          <w:tcPr>
            <w:tcW w:w="3115" w:type="dxa"/>
          </w:tcPr>
          <w:p w14:paraId="32277F42" w14:textId="5B072403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281F4531" w14:textId="77777777" w:rsidTr="00865973">
        <w:tc>
          <w:tcPr>
            <w:tcW w:w="3115" w:type="dxa"/>
          </w:tcPr>
          <w:p w14:paraId="2BF88441" w14:textId="61B0836C" w:rsidR="00A4737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fi_deg</w:t>
            </w:r>
            <w:proofErr w:type="spellEnd"/>
          </w:p>
        </w:tc>
        <w:tc>
          <w:tcPr>
            <w:tcW w:w="3115" w:type="dxa"/>
          </w:tcPr>
          <w:p w14:paraId="77F67AE4" w14:textId="45986583" w:rsidR="00A47371" w:rsidRPr="00CE0F10" w:rsidRDefault="00A2561C" w:rsidP="00865973">
            <w:pPr>
              <w:rPr>
                <w:lang w:val="en-US"/>
              </w:rPr>
            </w:pPr>
            <w:r w:rsidRPr="00FB5E0A">
              <w:rPr>
                <w:rFonts w:cstheme="minorHAnsi"/>
              </w:rPr>
              <w:t>ɸ</w:t>
            </w:r>
            <w:r>
              <w:rPr>
                <w:rFonts w:cstheme="minorHAnsi"/>
              </w:rPr>
              <w:t xml:space="preserve"> </w:t>
            </w:r>
            <w:r>
              <w:t>в градусах</w:t>
            </w:r>
          </w:p>
        </w:tc>
        <w:tc>
          <w:tcPr>
            <w:tcW w:w="3115" w:type="dxa"/>
          </w:tcPr>
          <w:p w14:paraId="45D56F65" w14:textId="00DA2C46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379556A6" w14:textId="77777777" w:rsidTr="00865973">
        <w:tc>
          <w:tcPr>
            <w:tcW w:w="3115" w:type="dxa"/>
          </w:tcPr>
          <w:p w14:paraId="1E290375" w14:textId="1FC85920" w:rsidR="00A47371" w:rsidRDefault="00A47371" w:rsidP="00865973">
            <w:pPr>
              <w:rPr>
                <w:lang w:val="en-US"/>
              </w:rPr>
            </w:pPr>
            <w:r>
              <w:rPr>
                <w:lang w:val="en-US"/>
              </w:rPr>
              <w:t>fi</w:t>
            </w:r>
          </w:p>
        </w:tc>
        <w:tc>
          <w:tcPr>
            <w:tcW w:w="3115" w:type="dxa"/>
          </w:tcPr>
          <w:p w14:paraId="26766BDC" w14:textId="50567833" w:rsidR="00A47371" w:rsidRPr="00B85618" w:rsidRDefault="00A2561C" w:rsidP="00865973">
            <w:r w:rsidRPr="00FB5E0A">
              <w:rPr>
                <w:rFonts w:cstheme="minorHAnsi"/>
              </w:rPr>
              <w:t>ɸ</w:t>
            </w:r>
            <w:r>
              <w:rPr>
                <w:rFonts w:cstheme="minorHAnsi"/>
              </w:rPr>
              <w:t xml:space="preserve"> </w:t>
            </w:r>
            <w:r>
              <w:t>в радианах</w:t>
            </w:r>
          </w:p>
        </w:tc>
        <w:tc>
          <w:tcPr>
            <w:tcW w:w="3115" w:type="dxa"/>
          </w:tcPr>
          <w:p w14:paraId="28148DEC" w14:textId="5DBC9E05" w:rsidR="00A47371" w:rsidRPr="008258B5" w:rsidRDefault="00CE0F10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47371" w:rsidRPr="008258B5" w14:paraId="1080F845" w14:textId="77777777" w:rsidTr="00865973">
        <w:tc>
          <w:tcPr>
            <w:tcW w:w="3115" w:type="dxa"/>
          </w:tcPr>
          <w:p w14:paraId="4E82115C" w14:textId="0A1266F5" w:rsidR="00A47371" w:rsidRDefault="00A47371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lamda</w:t>
            </w:r>
            <w:proofErr w:type="spellEnd"/>
          </w:p>
        </w:tc>
        <w:tc>
          <w:tcPr>
            <w:tcW w:w="3115" w:type="dxa"/>
          </w:tcPr>
          <w:p w14:paraId="6EE0E670" w14:textId="662894EE" w:rsidR="00A47371" w:rsidRPr="00B85618" w:rsidRDefault="00A2561C" w:rsidP="00865973">
            <w:r>
              <w:t>Лямбда</w:t>
            </w:r>
          </w:p>
        </w:tc>
        <w:tc>
          <w:tcPr>
            <w:tcW w:w="3115" w:type="dxa"/>
          </w:tcPr>
          <w:p w14:paraId="44F545BB" w14:textId="50E754E5" w:rsidR="00A47371" w:rsidRPr="008258B5" w:rsidRDefault="00A47371" w:rsidP="00865973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6630CDEA" w14:textId="421244ED" w:rsidR="006C04AD" w:rsidRDefault="006C04AD" w:rsidP="00162587">
      <w:pPr>
        <w:pStyle w:val="a3"/>
        <w:numPr>
          <w:ilvl w:val="0"/>
          <w:numId w:val="2"/>
        </w:numPr>
      </w:pPr>
    </w:p>
    <w:p w14:paraId="3AD090D6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DD01AD">
        <w:rPr>
          <w:rFonts w:ascii="Courier New" w:hAnsi="Courier New" w:cs="Courier New"/>
          <w:color w:val="000000"/>
          <w:sz w:val="20"/>
          <w:szCs w:val="20"/>
        </w:rPr>
        <w:t>pr9;</w:t>
      </w:r>
    </w:p>
    <w:p w14:paraId="6E514612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3EFA02B2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cos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sin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d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d,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fi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fi, lambda: </w:t>
      </w:r>
      <w:r w:rsidRPr="00DD01A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8463EB5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59E069A3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proofErr w:type="gramStart"/>
      <w:r w:rsidRPr="00DD01AD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DD01AD">
        <w:rPr>
          <w:rFonts w:ascii="Courier New" w:hAnsi="Courier New" w:cs="Courier New"/>
          <w:color w:val="0000FF"/>
          <w:sz w:val="20"/>
          <w:szCs w:val="20"/>
        </w:rPr>
        <w:t>'Введите значение Лямбда: '</w:t>
      </w: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lambd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14181C9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DD01AD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DD01AD">
        <w:rPr>
          <w:rFonts w:ascii="Courier New" w:hAnsi="Courier New" w:cs="Courier New"/>
          <w:color w:val="0000FF"/>
          <w:sz w:val="20"/>
          <w:szCs w:val="20"/>
        </w:rPr>
        <w:t>'Введите значение D: '</w:t>
      </w: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d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91CC142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DD01AD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DD01AD">
        <w:rPr>
          <w:rFonts w:ascii="Courier New" w:hAnsi="Courier New" w:cs="Courier New"/>
          <w:color w:val="0000FF"/>
          <w:sz w:val="20"/>
          <w:szCs w:val="20"/>
        </w:rPr>
        <w:t>'Введите значение Фи: '</w:t>
      </w: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read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</w:rPr>
        <w:t>fi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2EAE28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d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d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pi /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>180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fi :=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fi_deg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pi /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>180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CDC22AD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rcsin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(cos(fi) * (sin(lambda) / sin(d)));</w:t>
      </w:r>
    </w:p>
    <w:p w14:paraId="642B2149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sin_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cos(fi) * sin(lambda) / sin(d);</w:t>
      </w:r>
    </w:p>
    <w:p w14:paraId="65A8D093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cos_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(sin(fi) - sin(fi) * cos(d)) / (cos(fi) * cos(d));</w:t>
      </w:r>
    </w:p>
    <w:p w14:paraId="18567630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sin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800E0A9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if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cos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64B78956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pi + abs(a)</w:t>
      </w:r>
    </w:p>
    <w:p w14:paraId="701C8F31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lse</w:t>
      </w:r>
    </w:p>
    <w:p w14:paraId="12AE3AAC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* pi - abs(a)</w:t>
      </w:r>
    </w:p>
    <w:p w14:paraId="410D934E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else </w:t>
      </w:r>
    </w:p>
    <w:p w14:paraId="40D8E15E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if </w:t>
      </w:r>
      <w:proofErr w:type="spell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cos_a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</w:t>
      </w:r>
      <w:r w:rsidRPr="00DD01A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0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5B4A984E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pi - abs(a)</w:t>
      </w:r>
    </w:p>
    <w:p w14:paraId="57C1DB46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lse</w:t>
      </w:r>
    </w:p>
    <w:p w14:paraId="4305FEB2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= abs(a);</w:t>
      </w:r>
    </w:p>
    <w:p w14:paraId="5808CC94" w14:textId="77777777" w:rsidR="004B647C" w:rsidRPr="00DD01AD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</w:t>
      </w:r>
      <w:proofErr w:type="spellStart"/>
      <w:proofErr w:type="gramStart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649D2267" w14:textId="77777777" w:rsidR="004B647C" w:rsidRPr="006C7CCA" w:rsidRDefault="004B647C" w:rsidP="00DD01A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D01A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</w:t>
      </w:r>
      <w:proofErr w:type="spellStart"/>
      <w:proofErr w:type="gramStart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DD01AD">
        <w:rPr>
          <w:rFonts w:ascii="Courier New" w:hAnsi="Courier New" w:cs="Courier New"/>
          <w:color w:val="0000FF"/>
          <w:sz w:val="20"/>
          <w:szCs w:val="20"/>
        </w:rPr>
        <w:t>Четверть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DD01AD">
        <w:rPr>
          <w:rFonts w:ascii="Courier New" w:hAnsi="Courier New" w:cs="Courier New"/>
          <w:color w:val="0000FF"/>
          <w:sz w:val="20"/>
          <w:szCs w:val="20"/>
        </w:rPr>
        <w:t>угла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DD01AD">
        <w:rPr>
          <w:rFonts w:ascii="Courier New" w:hAnsi="Courier New" w:cs="Courier New"/>
          <w:color w:val="0000FF"/>
          <w:sz w:val="20"/>
          <w:szCs w:val="20"/>
        </w:rPr>
        <w:t>азимута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A </w:t>
      </w:r>
      <w:r w:rsidRPr="00DD01AD">
        <w:rPr>
          <w:rFonts w:ascii="Courier New" w:hAnsi="Courier New" w:cs="Courier New"/>
          <w:color w:val="0000FF"/>
          <w:sz w:val="20"/>
          <w:szCs w:val="20"/>
        </w:rPr>
        <w:t>судна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a * </w:t>
      </w:r>
      <w:r w:rsidRPr="006C7CC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80 </w:t>
      </w:r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/ pi)</w:t>
      </w:r>
    </w:p>
    <w:p w14:paraId="6630A9E7" w14:textId="7B3DC50C" w:rsidR="00AC5369" w:rsidRDefault="004B647C" w:rsidP="00DD01AD">
      <w:pPr>
        <w:ind w:left="360"/>
      </w:pPr>
      <w:proofErr w:type="spellStart"/>
      <w:r w:rsidRPr="00DD01A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DD01AD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3595F9C0" w14:textId="7F5B36D2" w:rsidR="00AC5369" w:rsidRPr="00DD01AD" w:rsidRDefault="00DD01AD" w:rsidP="00DD01AD">
      <w:pPr>
        <w:pStyle w:val="a3"/>
        <w:numPr>
          <w:ilvl w:val="0"/>
          <w:numId w:val="2"/>
        </w:numPr>
      </w:pPr>
      <w:r w:rsidRPr="00DD01AD">
        <w:rPr>
          <w:noProof/>
        </w:rPr>
        <w:drawing>
          <wp:inline distT="0" distB="0" distL="0" distR="0" wp14:anchorId="6953136B" wp14:editId="4AE841C9">
            <wp:extent cx="3573780" cy="1023199"/>
            <wp:effectExtent l="0" t="0" r="7620" b="571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92666" cy="102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0388B" w14:textId="1EECF4F3" w:rsidR="00AC5369" w:rsidRPr="004E2ED2" w:rsidRDefault="00FB5E0A" w:rsidP="00162587">
      <w:pPr>
        <w:pStyle w:val="a3"/>
        <w:numPr>
          <w:ilvl w:val="0"/>
          <w:numId w:val="2"/>
        </w:numPr>
      </w:pPr>
      <w:r>
        <w:t>Изначальные значения</w:t>
      </w:r>
      <w:r w:rsidRPr="00FB5E0A">
        <w:t xml:space="preserve"> </w:t>
      </w:r>
      <w:r>
        <w:rPr>
          <w:lang w:val="en-US"/>
        </w:rPr>
        <w:t>D</w:t>
      </w:r>
      <w:r w:rsidRPr="00FB5E0A">
        <w:t xml:space="preserve"> </w:t>
      </w:r>
      <w:r>
        <w:t xml:space="preserve">и </w:t>
      </w:r>
      <w:r w:rsidR="00A2561C" w:rsidRPr="00FB5E0A">
        <w:rPr>
          <w:rFonts w:cstheme="minorHAnsi"/>
        </w:rPr>
        <w:t>ɸ</w:t>
      </w:r>
      <w:r w:rsidRPr="00FB5E0A">
        <w:rPr>
          <w:rFonts w:cstheme="minorHAnsi"/>
        </w:rPr>
        <w:t xml:space="preserve"> </w:t>
      </w:r>
      <w:r>
        <w:rPr>
          <w:rFonts w:cstheme="minorHAnsi"/>
        </w:rPr>
        <w:t xml:space="preserve">в градусах </w:t>
      </w:r>
      <w:r w:rsidR="004E2ED2">
        <w:rPr>
          <w:rFonts w:cstheme="minorHAnsi"/>
        </w:rPr>
        <w:t>пришлось для вычисления перевести в радианы.</w:t>
      </w:r>
    </w:p>
    <w:p w14:paraId="1F1850F0" w14:textId="43C1F139" w:rsidR="00D32510" w:rsidRPr="003F654F" w:rsidRDefault="004E2ED2" w:rsidP="00B97F58">
      <w:pPr>
        <w:pStyle w:val="a3"/>
        <w:numPr>
          <w:ilvl w:val="0"/>
          <w:numId w:val="2"/>
        </w:numPr>
      </w:pPr>
      <w:r>
        <w:rPr>
          <w:rFonts w:cstheme="minorHAnsi"/>
        </w:rPr>
        <w:t xml:space="preserve">Определил четверть угла азимута А </w:t>
      </w:r>
      <w:r w:rsidR="0013458C">
        <w:rPr>
          <w:rFonts w:cstheme="minorHAnsi"/>
        </w:rPr>
        <w:t>судна, который вычислил по формулам:</w:t>
      </w:r>
      <w:r w:rsidR="00B97F58" w:rsidRPr="00B97F58">
        <w:rPr>
          <w:noProof/>
        </w:rPr>
        <w:drawing>
          <wp:inline distT="0" distB="0" distL="0" distR="0" wp14:anchorId="3D159AA6" wp14:editId="5512796E">
            <wp:extent cx="3741363" cy="200406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67953" cy="201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FED5B" w14:textId="5DDFEE68" w:rsidR="003F654F" w:rsidRDefault="003F654F" w:rsidP="003F654F"/>
    <w:p w14:paraId="15A25B31" w14:textId="0C3A929D" w:rsidR="003F654F" w:rsidRPr="002860C5" w:rsidRDefault="003F654F" w:rsidP="003F654F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3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10911CE7" w14:textId="77777777" w:rsidR="003F654F" w:rsidRDefault="003F654F" w:rsidP="003F654F">
      <w:pPr>
        <w:pStyle w:val="a3"/>
        <w:numPr>
          <w:ilvl w:val="0"/>
          <w:numId w:val="3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2A0E82F1" w14:textId="77777777" w:rsidR="003F654F" w:rsidRDefault="003F654F" w:rsidP="003F654F">
      <w:pPr>
        <w:pStyle w:val="a3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09C213CC" w14:textId="5E733E68" w:rsidR="003F654F" w:rsidRDefault="003F654F" w:rsidP="003F654F">
      <w:pPr>
        <w:pStyle w:val="a3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72C9F4AE" w14:textId="7CD28A02" w:rsidR="003F654F" w:rsidRDefault="003F654F" w:rsidP="002B71C9">
      <w:pPr>
        <w:pStyle w:val="a3"/>
        <w:numPr>
          <w:ilvl w:val="0"/>
          <w:numId w:val="3"/>
        </w:numPr>
      </w:pPr>
      <w:r>
        <w:t>«Угадай число». Составить программу, которая бы случайным</w:t>
      </w:r>
      <w:r w:rsidR="002B71C9">
        <w:t xml:space="preserve"> </w:t>
      </w:r>
      <w:r>
        <w:t>образом загадывала число от 1 до 100, и предлагала Вам его</w:t>
      </w:r>
      <w:r w:rsidR="002B71C9">
        <w:t xml:space="preserve"> </w:t>
      </w:r>
      <w:r>
        <w:t xml:space="preserve">угадать. При неправильном ответе, программа должна </w:t>
      </w:r>
      <w:r>
        <w:lastRenderedPageBreak/>
        <w:t>выводить</w:t>
      </w:r>
      <w:r w:rsidR="002B71C9">
        <w:t xml:space="preserve"> </w:t>
      </w:r>
      <w:r>
        <w:t>сообщение о том, больше загаданное число или меньше. В случае победы выводится поздравление. Программа дает возможность вводить число до тех пор, пока пользователь не угадает.</w:t>
      </w:r>
    </w:p>
    <w:p w14:paraId="340572C0" w14:textId="5DD8EAE7" w:rsidR="002B71C9" w:rsidRDefault="00796EE8" w:rsidP="00796EE8">
      <w:pPr>
        <w:pStyle w:val="a3"/>
        <w:numPr>
          <w:ilvl w:val="0"/>
          <w:numId w:val="3"/>
        </w:numPr>
      </w:pPr>
      <w:proofErr w:type="spellStart"/>
      <w:r w:rsidRPr="00796EE8">
        <w:t>rand_</w:t>
      </w:r>
      <w:proofErr w:type="gramStart"/>
      <w:r w:rsidRPr="00796EE8">
        <w:t>number</w:t>
      </w:r>
      <w:proofErr w:type="spellEnd"/>
      <w:r w:rsidRPr="00796EE8">
        <w:t xml:space="preserve"> :</w:t>
      </w:r>
      <w:proofErr w:type="gramEnd"/>
      <w:r w:rsidRPr="00796EE8">
        <w:t xml:space="preserve">= </w:t>
      </w:r>
      <w:proofErr w:type="spellStart"/>
      <w:r w:rsidRPr="00796EE8">
        <w:t>random</w:t>
      </w:r>
      <w:proofErr w:type="spellEnd"/>
      <w:r w:rsidRPr="00796EE8">
        <w:t>(100) + 1</w:t>
      </w:r>
      <w:r w:rsidR="00DA474D">
        <w:t>.</w:t>
      </w:r>
    </w:p>
    <w:p w14:paraId="28B61BF1" w14:textId="1B4E4733" w:rsidR="004B6048" w:rsidRDefault="007F2055" w:rsidP="002B71C9">
      <w:pPr>
        <w:pStyle w:val="a3"/>
        <w:numPr>
          <w:ilvl w:val="0"/>
          <w:numId w:val="3"/>
        </w:numPr>
      </w:pPr>
      <w:r>
        <w:rPr>
          <w:noProof/>
        </w:rPr>
        <w:drawing>
          <wp:inline distT="0" distB="0" distL="0" distR="0" wp14:anchorId="73F04109" wp14:editId="15CF1120">
            <wp:extent cx="3000375" cy="7500938"/>
            <wp:effectExtent l="0" t="0" r="0" b="0"/>
            <wp:docPr id="6" name="Рисунок 6" descr="D:\Users\Rakleed\Downloads\Laboratory_work_9 - 3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aboratory_work_9 - 3_task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829" cy="7512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54B47" w14:textId="59BE289B" w:rsidR="004B6048" w:rsidRPr="000F74DB" w:rsidRDefault="004B6048" w:rsidP="002B71C9">
      <w:pPr>
        <w:pStyle w:val="a3"/>
        <w:numPr>
          <w:ilvl w:val="0"/>
          <w:numId w:val="3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061"/>
        <w:gridCol w:w="2987"/>
        <w:gridCol w:w="2937"/>
      </w:tblGrid>
      <w:tr w:rsidR="007D2907" w14:paraId="2C6A2D16" w14:textId="77777777" w:rsidTr="00865973">
        <w:tc>
          <w:tcPr>
            <w:tcW w:w="3115" w:type="dxa"/>
          </w:tcPr>
          <w:p w14:paraId="428DDA1D" w14:textId="77777777" w:rsidR="007D2907" w:rsidRDefault="007D2907" w:rsidP="00865973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56F57023" w14:textId="77777777" w:rsidR="007D2907" w:rsidRDefault="007D2907" w:rsidP="00865973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20DBD43F" w14:textId="77777777" w:rsidR="007D2907" w:rsidRDefault="007D2907" w:rsidP="00865973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7D2907" w:rsidRPr="00804CC1" w14:paraId="2CF1BC42" w14:textId="77777777" w:rsidTr="00865973">
        <w:tc>
          <w:tcPr>
            <w:tcW w:w="3115" w:type="dxa"/>
          </w:tcPr>
          <w:p w14:paraId="00506150" w14:textId="77777777" w:rsidR="007D2907" w:rsidRPr="00804CC1" w:rsidRDefault="007D2907" w:rsidP="00865973">
            <w:pPr>
              <w:rPr>
                <w:lang w:val="en-US"/>
              </w:rPr>
            </w:pPr>
            <w:proofErr w:type="spellStart"/>
            <w:r w:rsidRPr="00B26070">
              <w:rPr>
                <w:lang w:val="en-US"/>
              </w:rPr>
              <w:t>number_from_keyboard</w:t>
            </w:r>
            <w:proofErr w:type="spellEnd"/>
          </w:p>
        </w:tc>
        <w:tc>
          <w:tcPr>
            <w:tcW w:w="3115" w:type="dxa"/>
          </w:tcPr>
          <w:p w14:paraId="26B1F602" w14:textId="4CACFB0C" w:rsidR="007D2907" w:rsidRDefault="007D2907" w:rsidP="00865973">
            <w:r>
              <w:t>Число, которое вводит пользователь с клавиатуры</w:t>
            </w:r>
          </w:p>
        </w:tc>
        <w:tc>
          <w:tcPr>
            <w:tcW w:w="3115" w:type="dxa"/>
          </w:tcPr>
          <w:p w14:paraId="14376A32" w14:textId="77777777" w:rsidR="007D2907" w:rsidRPr="00804CC1" w:rsidRDefault="007D2907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7D2907" w:rsidRPr="008258B5" w14:paraId="31AFB306" w14:textId="77777777" w:rsidTr="00865973">
        <w:tc>
          <w:tcPr>
            <w:tcW w:w="3115" w:type="dxa"/>
          </w:tcPr>
          <w:p w14:paraId="50CFFD60" w14:textId="0942B02F" w:rsidR="007D2907" w:rsidRPr="00804CC1" w:rsidRDefault="007D2907" w:rsidP="00865973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and_number</w:t>
            </w:r>
            <w:proofErr w:type="spellEnd"/>
          </w:p>
        </w:tc>
        <w:tc>
          <w:tcPr>
            <w:tcW w:w="3115" w:type="dxa"/>
          </w:tcPr>
          <w:p w14:paraId="56383E11" w14:textId="12065C47" w:rsidR="007D2907" w:rsidRPr="007D2907" w:rsidRDefault="007D2907" w:rsidP="00865973">
            <w:r>
              <w:t>Загаданное число</w:t>
            </w:r>
          </w:p>
        </w:tc>
        <w:tc>
          <w:tcPr>
            <w:tcW w:w="3115" w:type="dxa"/>
          </w:tcPr>
          <w:p w14:paraId="46B1E51F" w14:textId="77777777" w:rsidR="007D2907" w:rsidRPr="008258B5" w:rsidRDefault="007D2907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5602132" w14:textId="15ADF4CF" w:rsidR="004B6048" w:rsidRDefault="004B6048" w:rsidP="002B71C9">
      <w:pPr>
        <w:pStyle w:val="a3"/>
        <w:numPr>
          <w:ilvl w:val="0"/>
          <w:numId w:val="3"/>
        </w:numPr>
      </w:pPr>
    </w:p>
    <w:p w14:paraId="3E09DA72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pr9;</w:t>
      </w:r>
    </w:p>
    <w:p w14:paraId="1B0E230E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0863892F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rand_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0F74DB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929348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2B292EBD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</w:rPr>
        <w:t>randomize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5F2CC9E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bookmarkStart w:id="0" w:name="_Hlk529870422"/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</w:rPr>
        <w:t>rand_</w:t>
      </w:r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</w:rPr>
        <w:t>random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r w:rsidRPr="000F74DB">
        <w:rPr>
          <w:rFonts w:ascii="Courier New" w:hAnsi="Courier New" w:cs="Courier New"/>
          <w:color w:val="006400"/>
          <w:sz w:val="20"/>
          <w:szCs w:val="20"/>
        </w:rPr>
        <w:t>100</w:t>
      </w: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) + </w:t>
      </w:r>
      <w:r w:rsidRPr="000F74DB">
        <w:rPr>
          <w:rFonts w:ascii="Courier New" w:hAnsi="Courier New" w:cs="Courier New"/>
          <w:color w:val="006400"/>
          <w:sz w:val="20"/>
          <w:szCs w:val="20"/>
        </w:rPr>
        <w:t>1</w:t>
      </w:r>
      <w:bookmarkEnd w:id="0"/>
      <w:r w:rsidRPr="000F74DB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EA0BFF0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Угадайте целое число, которое загадала программа.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7F01B4C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Загаданное число находится в промежутке от 1 до 100.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1542CE6" w14:textId="77777777" w:rsidR="000F74DB" w:rsidRPr="006C7CCA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0F74DB">
        <w:rPr>
          <w:rFonts w:ascii="Courier New" w:hAnsi="Courier New" w:cs="Courier New"/>
          <w:color w:val="0000FF"/>
          <w:sz w:val="20"/>
          <w:szCs w:val="20"/>
        </w:rPr>
        <w:t>Ваше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0F74DB">
        <w:rPr>
          <w:rFonts w:ascii="Courier New" w:hAnsi="Courier New" w:cs="Courier New"/>
          <w:color w:val="0000FF"/>
          <w:sz w:val="20"/>
          <w:szCs w:val="20"/>
        </w:rPr>
        <w:t>предположение</w:t>
      </w:r>
      <w:r w:rsidRPr="006C7CCA">
        <w:rPr>
          <w:rFonts w:ascii="Courier New" w:hAnsi="Courier New" w:cs="Courier New"/>
          <w:color w:val="0000FF"/>
          <w:sz w:val="20"/>
          <w:szCs w:val="20"/>
          <w:lang w:val="en-US"/>
        </w:rPr>
        <w:t>? '</w:t>
      </w:r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54B1174" w14:textId="77777777" w:rsidR="000F74DB" w:rsidRPr="006C7CCA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C7CC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7BE954D2" w14:textId="77777777" w:rsidR="000F74DB" w:rsidRPr="006C7CCA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C7CC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6C7CC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1680525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if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rand_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gt;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E9A409F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Загаданное число больше.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EADE7FC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else if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rand_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then</w:t>
      </w:r>
    </w:p>
    <w:p w14:paraId="40A96851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Загаданное число меньше.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E13C6FD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F74DB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0F74D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proofErr w:type="spellStart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rand_number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7C5B067" w14:textId="77777777" w:rsidR="000F74DB" w:rsidRPr="000F74DB" w:rsidRDefault="000F74DB" w:rsidP="000F74DB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F74D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F74DB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0F74DB">
        <w:rPr>
          <w:rFonts w:ascii="Courier New" w:hAnsi="Courier New" w:cs="Courier New"/>
          <w:color w:val="0000FF"/>
          <w:sz w:val="20"/>
          <w:szCs w:val="20"/>
        </w:rPr>
        <w:t>'Поздравляю, вы угадали!'</w:t>
      </w:r>
      <w:r w:rsidRPr="000F74DB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48748E0" w14:textId="160D26C1" w:rsidR="004B6048" w:rsidRPr="000F74DB" w:rsidRDefault="000F74DB" w:rsidP="000F74DB">
      <w:pPr>
        <w:ind w:left="360"/>
        <w:rPr>
          <w:lang w:val="en-US"/>
        </w:rPr>
      </w:pPr>
      <w:proofErr w:type="spellStart"/>
      <w:r w:rsidRPr="000F74DB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0F74DB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A3F7064" w14:textId="0EEEFCA5" w:rsidR="004B6048" w:rsidRDefault="00771BE5" w:rsidP="00771BE5">
      <w:pPr>
        <w:pStyle w:val="a3"/>
        <w:numPr>
          <w:ilvl w:val="0"/>
          <w:numId w:val="3"/>
        </w:numPr>
      </w:pPr>
      <w:r w:rsidRPr="00771BE5">
        <w:rPr>
          <w:noProof/>
        </w:rPr>
        <w:drawing>
          <wp:inline distT="0" distB="0" distL="0" distR="0" wp14:anchorId="14F8A645" wp14:editId="4E2C275D">
            <wp:extent cx="3398520" cy="1539555"/>
            <wp:effectExtent l="0" t="0" r="0" b="381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1207" cy="1545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8A49B" w14:textId="18D29496" w:rsidR="00105570" w:rsidRDefault="00105570" w:rsidP="00105570">
      <w:pPr>
        <w:pStyle w:val="a3"/>
        <w:numPr>
          <w:ilvl w:val="0"/>
          <w:numId w:val="3"/>
        </w:numPr>
      </w:pPr>
      <w:r>
        <w:t xml:space="preserve">Чтобы программа давала возможность вводить число до тех пор, пока пользователь не угадает, использовал конструкцию </w:t>
      </w:r>
      <w:proofErr w:type="gramStart"/>
      <w:r>
        <w:rPr>
          <w:lang w:val="en-US"/>
        </w:rPr>
        <w:t>repeat</w:t>
      </w:r>
      <w:r w:rsidRPr="00105570">
        <w:t>..</w:t>
      </w:r>
      <w:proofErr w:type="gramEnd"/>
      <w:r>
        <w:rPr>
          <w:lang w:val="en-US"/>
        </w:rPr>
        <w:t>until</w:t>
      </w:r>
      <w:r w:rsidRPr="00105570">
        <w:t xml:space="preserve">. </w:t>
      </w:r>
      <w:r w:rsidR="007A4B1D">
        <w:t>При генерации числа прибавил еди</w:t>
      </w:r>
      <w:r>
        <w:t xml:space="preserve">ницу, т. к. функция </w:t>
      </w:r>
      <w:proofErr w:type="gramStart"/>
      <w:r>
        <w:rPr>
          <w:lang w:val="en-US"/>
        </w:rPr>
        <w:t>random</w:t>
      </w:r>
      <w:r w:rsidRPr="00105570">
        <w:t>(</w:t>
      </w:r>
      <w:proofErr w:type="gramEnd"/>
      <w:r w:rsidRPr="00105570">
        <w:t xml:space="preserve">100) </w:t>
      </w:r>
      <w:r>
        <w:t>гене</w:t>
      </w:r>
      <w:r w:rsidR="007A4B1D">
        <w:t>рирует числа от 0 до 99.</w:t>
      </w:r>
    </w:p>
    <w:p w14:paraId="015F01F7" w14:textId="509F7BC8" w:rsidR="00771BE5" w:rsidRDefault="007A4B1D" w:rsidP="00771BE5">
      <w:pPr>
        <w:pStyle w:val="a3"/>
        <w:numPr>
          <w:ilvl w:val="0"/>
          <w:numId w:val="3"/>
        </w:numPr>
      </w:pPr>
      <w:r>
        <w:t>Составил программу, которая бы случайным образом загадывала число от 1 до 100, и предлагала пользователю его угадать.</w:t>
      </w:r>
    </w:p>
    <w:p w14:paraId="115C9894" w14:textId="17050D39" w:rsidR="007A4B1D" w:rsidRDefault="007A4B1D" w:rsidP="007A4B1D"/>
    <w:p w14:paraId="3516EBD2" w14:textId="1805F79B" w:rsidR="007A4B1D" w:rsidRPr="002860C5" w:rsidRDefault="007A4B1D" w:rsidP="007A4B1D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4 </w:t>
      </w:r>
      <w:r w:rsidR="000E73B3">
        <w:rPr>
          <w:sz w:val="32"/>
          <w:szCs w:val="32"/>
        </w:rPr>
        <w:t>задание на 2</w:t>
      </w:r>
      <w:r w:rsidRPr="00D05A0C">
        <w:rPr>
          <w:sz w:val="32"/>
          <w:szCs w:val="32"/>
        </w:rPr>
        <w:t xml:space="preserve"> балл</w:t>
      </w:r>
      <w:r w:rsidR="000E73B3">
        <w:rPr>
          <w:sz w:val="32"/>
          <w:szCs w:val="32"/>
        </w:rPr>
        <w:t>а</w:t>
      </w:r>
    </w:p>
    <w:p w14:paraId="4B619AB9" w14:textId="77777777" w:rsidR="007A4B1D" w:rsidRDefault="007A4B1D" w:rsidP="000E73B3">
      <w:pPr>
        <w:pStyle w:val="a3"/>
        <w:numPr>
          <w:ilvl w:val="0"/>
          <w:numId w:val="4"/>
        </w:numPr>
      </w:pPr>
      <w:r>
        <w:t>Разветвляющиеся вычислительные процессы. Оператор выбора</w:t>
      </w:r>
      <w:r w:rsidRPr="00F57108">
        <w:t>.</w:t>
      </w:r>
    </w:p>
    <w:p w14:paraId="7A799753" w14:textId="77777777" w:rsidR="007A4B1D" w:rsidRDefault="007A4B1D" w:rsidP="000E73B3">
      <w:pPr>
        <w:pStyle w:val="a3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разветвляющихся вычислительных процессов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37D90A24" w14:textId="1AE2A225" w:rsidR="007A4B1D" w:rsidRDefault="007A4B1D" w:rsidP="007A4B1D">
      <w:pPr>
        <w:pStyle w:val="a3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03733000" w14:textId="3AA5F449" w:rsidR="000E73B3" w:rsidRDefault="000E73B3" w:rsidP="00242912">
      <w:pPr>
        <w:pStyle w:val="a3"/>
        <w:numPr>
          <w:ilvl w:val="0"/>
          <w:numId w:val="4"/>
        </w:numPr>
      </w:pPr>
      <w:r>
        <w:t>Сформировать вывод слова «ворона» в зависимости</w:t>
      </w:r>
      <w:r w:rsidR="00242912">
        <w:t xml:space="preserve"> </w:t>
      </w:r>
      <w:r>
        <w:t>от любого числительного, которое вводится с клавиатуры.</w:t>
      </w:r>
      <w:r w:rsidR="00242912">
        <w:t xml:space="preserve"> </w:t>
      </w:r>
      <w:r>
        <w:t>Например: 1 – ворона, 3 – вороны, 5 – ворон. (используйте оператор выбора)</w:t>
      </w:r>
      <w:r w:rsidR="00242912">
        <w:t>.</w:t>
      </w:r>
    </w:p>
    <w:p w14:paraId="0B996EF6" w14:textId="51DC85BD" w:rsidR="00242912" w:rsidRDefault="007B18AF" w:rsidP="007B18AF">
      <w:pPr>
        <w:pStyle w:val="a3"/>
        <w:numPr>
          <w:ilvl w:val="0"/>
          <w:numId w:val="4"/>
        </w:numPr>
      </w:pPr>
      <w:proofErr w:type="spellStart"/>
      <w:r w:rsidRPr="007B18AF">
        <w:t>number_from_keyboard</w:t>
      </w:r>
      <w:proofErr w:type="spellEnd"/>
      <w:r w:rsidRPr="007B18AF">
        <w:t xml:space="preserve"> </w:t>
      </w:r>
      <w:proofErr w:type="spellStart"/>
      <w:r w:rsidRPr="007B18AF">
        <w:t>mod</w:t>
      </w:r>
      <w:proofErr w:type="spellEnd"/>
      <w:r w:rsidRPr="007B18AF">
        <w:t xml:space="preserve"> 1</w:t>
      </w:r>
      <w:r w:rsidR="00A66377">
        <w:rPr>
          <w:lang w:val="en-US"/>
        </w:rPr>
        <w:t>0</w:t>
      </w:r>
      <w:bookmarkStart w:id="1" w:name="_GoBack"/>
      <w:bookmarkEnd w:id="1"/>
      <w:r w:rsidRPr="007B18AF">
        <w:t>0</w:t>
      </w:r>
      <w:r>
        <w:t>.</w:t>
      </w:r>
    </w:p>
    <w:p w14:paraId="6F52DC29" w14:textId="5F7EF914" w:rsidR="00242912" w:rsidRDefault="006E07A6" w:rsidP="00242912">
      <w:pPr>
        <w:pStyle w:val="a3"/>
        <w:numPr>
          <w:ilvl w:val="0"/>
          <w:numId w:val="4"/>
        </w:numPr>
      </w:pPr>
      <w:r>
        <w:rPr>
          <w:noProof/>
        </w:rPr>
        <w:lastRenderedPageBreak/>
        <w:drawing>
          <wp:inline distT="0" distB="0" distL="0" distR="0" wp14:anchorId="2466B415" wp14:editId="7390938D">
            <wp:extent cx="3543300" cy="8362533"/>
            <wp:effectExtent l="0" t="0" r="0" b="0"/>
            <wp:docPr id="12" name="Рисунок 12" descr="D:\Users\Rakleed\Downloads\Laboratory_work_9 - 4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s\Rakleed\Downloads\Laboratory_work_9 - 4_task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506" cy="8426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CA8C1" w14:textId="2B158575" w:rsidR="00242912" w:rsidRDefault="00242912" w:rsidP="00242912">
      <w:pPr>
        <w:pStyle w:val="a3"/>
        <w:numPr>
          <w:ilvl w:val="0"/>
          <w:numId w:val="4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061"/>
        <w:gridCol w:w="2987"/>
        <w:gridCol w:w="2937"/>
      </w:tblGrid>
      <w:tr w:rsidR="00DC7A67" w14:paraId="6CD91286" w14:textId="77777777" w:rsidTr="006E07A6">
        <w:tc>
          <w:tcPr>
            <w:tcW w:w="3115" w:type="dxa"/>
          </w:tcPr>
          <w:p w14:paraId="0594640A" w14:textId="77777777" w:rsidR="00DC7A67" w:rsidRDefault="00DC7A67" w:rsidP="00865973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28CE828A" w14:textId="77777777" w:rsidR="00DC7A67" w:rsidRDefault="00DC7A67" w:rsidP="00865973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1572B6BC" w14:textId="77777777" w:rsidR="00DC7A67" w:rsidRDefault="00DC7A67" w:rsidP="00865973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DC7A67" w:rsidRPr="00804CC1" w14:paraId="11A59A74" w14:textId="77777777" w:rsidTr="006E07A6">
        <w:tc>
          <w:tcPr>
            <w:tcW w:w="3115" w:type="dxa"/>
          </w:tcPr>
          <w:p w14:paraId="5EA8A2C7" w14:textId="77777777" w:rsidR="00DC7A67" w:rsidRPr="00804CC1" w:rsidRDefault="00DC7A67" w:rsidP="00865973">
            <w:pPr>
              <w:rPr>
                <w:lang w:val="en-US"/>
              </w:rPr>
            </w:pPr>
            <w:proofErr w:type="spellStart"/>
            <w:r w:rsidRPr="00B26070">
              <w:rPr>
                <w:lang w:val="en-US"/>
              </w:rPr>
              <w:t>number_from_keyboard</w:t>
            </w:r>
            <w:proofErr w:type="spellEnd"/>
          </w:p>
        </w:tc>
        <w:tc>
          <w:tcPr>
            <w:tcW w:w="3115" w:type="dxa"/>
          </w:tcPr>
          <w:p w14:paraId="06798F21" w14:textId="77777777" w:rsidR="00DC7A67" w:rsidRDefault="00DC7A67" w:rsidP="00865973">
            <w:r>
              <w:t>Число, которое вводит пользователь с клавиатуры</w:t>
            </w:r>
          </w:p>
        </w:tc>
        <w:tc>
          <w:tcPr>
            <w:tcW w:w="3115" w:type="dxa"/>
          </w:tcPr>
          <w:p w14:paraId="00748882" w14:textId="77777777" w:rsidR="00DC7A67" w:rsidRPr="00804CC1" w:rsidRDefault="00DC7A67" w:rsidP="00865973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B9A93FB" w14:textId="001434B9" w:rsidR="00DC7A67" w:rsidRDefault="00DC7A67" w:rsidP="00242912">
      <w:pPr>
        <w:pStyle w:val="a3"/>
        <w:numPr>
          <w:ilvl w:val="0"/>
          <w:numId w:val="4"/>
        </w:numPr>
      </w:pPr>
    </w:p>
    <w:p w14:paraId="6D475DD9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pr9;</w:t>
      </w:r>
    </w:p>
    <w:p w14:paraId="65E84C4F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1BC463EB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839F374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423D951D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5F2DD7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5F2DD7">
        <w:rPr>
          <w:rFonts w:ascii="Courier New" w:hAnsi="Courier New" w:cs="Courier New"/>
          <w:color w:val="0000FF"/>
          <w:sz w:val="20"/>
          <w:szCs w:val="20"/>
        </w:rPr>
        <w:t>'Введите натуральное число: '</w:t>
      </w:r>
      <w:r w:rsidRPr="005F2DD7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F8E498F" w14:textId="77777777" w:rsidR="005F2DD7" w:rsidRPr="00A6637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 w:rsidRPr="00A66377">
        <w:rPr>
          <w:rFonts w:ascii="Courier New" w:hAnsi="Courier New" w:cs="Courier New"/>
          <w:color w:val="000000"/>
          <w:sz w:val="20"/>
          <w:szCs w:val="20"/>
          <w:lang w:val="en-US"/>
        </w:rPr>
        <w:t>read(number_from_keyboard);</w:t>
      </w:r>
    </w:p>
    <w:p w14:paraId="20A8CC7E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case </w:t>
      </w:r>
      <w:proofErr w:type="spell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of</w:t>
      </w:r>
    </w:p>
    <w:p w14:paraId="06B9B393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11..14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proofErr w:type="gram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' </w:t>
      </w:r>
      <w:r w:rsidRPr="005F2DD7">
        <w:rPr>
          <w:rFonts w:ascii="Courier New" w:hAnsi="Courier New" w:cs="Courier New"/>
          <w:color w:val="0000FF"/>
          <w:sz w:val="20"/>
          <w:szCs w:val="20"/>
        </w:rPr>
        <w:t>ворон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.'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D2AD1EA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else case </w:t>
      </w:r>
      <w:proofErr w:type="spell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of</w:t>
      </w:r>
    </w:p>
    <w:p w14:paraId="0EC3CABD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proofErr w:type="gram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' </w:t>
      </w:r>
      <w:r w:rsidRPr="005F2DD7">
        <w:rPr>
          <w:rFonts w:ascii="Courier New" w:hAnsi="Courier New" w:cs="Courier New"/>
          <w:color w:val="0000FF"/>
          <w:sz w:val="20"/>
          <w:szCs w:val="20"/>
        </w:rPr>
        <w:t>ворона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.'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8456824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2..4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proofErr w:type="gram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' </w:t>
      </w:r>
      <w:r w:rsidRPr="005F2DD7">
        <w:rPr>
          <w:rFonts w:ascii="Courier New" w:hAnsi="Courier New" w:cs="Courier New"/>
          <w:color w:val="0000FF"/>
          <w:sz w:val="20"/>
          <w:szCs w:val="20"/>
        </w:rPr>
        <w:t>вороны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.'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69B8D862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5..9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proofErr w:type="gramStart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write(</w:t>
      </w:r>
      <w:proofErr w:type="spellStart"/>
      <w:proofErr w:type="gram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number_from_keyboar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' </w:t>
      </w:r>
      <w:r w:rsidRPr="005F2DD7">
        <w:rPr>
          <w:rFonts w:ascii="Courier New" w:hAnsi="Courier New" w:cs="Courier New"/>
          <w:color w:val="0000FF"/>
          <w:sz w:val="20"/>
          <w:szCs w:val="20"/>
        </w:rPr>
        <w:t>ворон</w:t>
      </w:r>
      <w:r w:rsidRPr="005F2DD7">
        <w:rPr>
          <w:rFonts w:ascii="Courier New" w:hAnsi="Courier New" w:cs="Courier New"/>
          <w:color w:val="0000FF"/>
          <w:sz w:val="20"/>
          <w:szCs w:val="20"/>
          <w:lang w:val="en-US"/>
        </w:rPr>
        <w:t>.'</w:t>
      </w: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7352275A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5F2DD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5F2DD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31BC9C49" w14:textId="77777777" w:rsidR="005F2DD7" w:rsidRPr="005F2DD7" w:rsidRDefault="005F2DD7" w:rsidP="005F2DD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5F2DD7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5F2DD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7F00CFC2" w14:textId="2BC46846" w:rsidR="005F2DD7" w:rsidRPr="007946C1" w:rsidRDefault="005F2DD7" w:rsidP="005F2DD7">
      <w:pPr>
        <w:ind w:left="360"/>
      </w:pPr>
      <w:proofErr w:type="spellStart"/>
      <w:r w:rsidRPr="005F2DD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5F2DD7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4CB50B4" w14:textId="4F988760" w:rsidR="00DC7A67" w:rsidRDefault="00A342F0" w:rsidP="00A342F0">
      <w:pPr>
        <w:pStyle w:val="a3"/>
        <w:numPr>
          <w:ilvl w:val="0"/>
          <w:numId w:val="4"/>
        </w:numPr>
      </w:pPr>
      <w:r w:rsidRPr="00A342F0">
        <w:rPr>
          <w:noProof/>
        </w:rPr>
        <w:drawing>
          <wp:inline distT="0" distB="0" distL="0" distR="0" wp14:anchorId="298E5C19" wp14:editId="44E79E28">
            <wp:extent cx="2849880" cy="677765"/>
            <wp:effectExtent l="0" t="0" r="762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74802" cy="68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B1394" w14:textId="25F22B01" w:rsidR="00222349" w:rsidRPr="00A342F0" w:rsidRDefault="00012302" w:rsidP="00242912">
      <w:pPr>
        <w:pStyle w:val="a3"/>
        <w:numPr>
          <w:ilvl w:val="0"/>
          <w:numId w:val="4"/>
        </w:numPr>
      </w:pPr>
      <w:r>
        <w:t>Для определения окончания я нахожу последнюю</w:t>
      </w:r>
      <w:r w:rsidR="007B18AF">
        <w:t xml:space="preserve"> цифру числа и сравниваю её</w:t>
      </w:r>
      <w:r w:rsidR="005F2DD7">
        <w:t xml:space="preserve"> (для исключения с 11 до 14 пришлось вначале найти две последние цифры числа)</w:t>
      </w:r>
      <w:r w:rsidR="007B18AF">
        <w:t>.</w:t>
      </w:r>
    </w:p>
    <w:p w14:paraId="65145CD9" w14:textId="7C24E7E1" w:rsidR="00A342F0" w:rsidRPr="00502278" w:rsidRDefault="00A342F0" w:rsidP="00242912">
      <w:pPr>
        <w:pStyle w:val="a3"/>
        <w:numPr>
          <w:ilvl w:val="0"/>
          <w:numId w:val="4"/>
        </w:numPr>
      </w:pPr>
      <w:r>
        <w:t>Составил программу, которая выводит слова «ворона» в зависимости от любого числительного, которое вводится с клавиатуры.</w:t>
      </w:r>
    </w:p>
    <w:sectPr w:rsidR="00A342F0" w:rsidRPr="0050227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85862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61F24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1278B0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O3MDcyMTQxsTQ0MbJQ0lEKTi0uzszPAykwrgUAWTbHBSwAAAA="/>
  </w:docVars>
  <w:rsids>
    <w:rsidRoot w:val="00673165"/>
    <w:rsid w:val="00012302"/>
    <w:rsid w:val="00061437"/>
    <w:rsid w:val="00094382"/>
    <w:rsid w:val="000E73B3"/>
    <w:rsid w:val="000F74DB"/>
    <w:rsid w:val="00105570"/>
    <w:rsid w:val="0013458C"/>
    <w:rsid w:val="00162587"/>
    <w:rsid w:val="00173B69"/>
    <w:rsid w:val="00222349"/>
    <w:rsid w:val="00242912"/>
    <w:rsid w:val="002B71C9"/>
    <w:rsid w:val="003A744E"/>
    <w:rsid w:val="003F654F"/>
    <w:rsid w:val="004B6048"/>
    <w:rsid w:val="004B647C"/>
    <w:rsid w:val="004E2ED2"/>
    <w:rsid w:val="00502278"/>
    <w:rsid w:val="0051675B"/>
    <w:rsid w:val="005F2DD7"/>
    <w:rsid w:val="00610A1B"/>
    <w:rsid w:val="00673165"/>
    <w:rsid w:val="00681BDA"/>
    <w:rsid w:val="006C04AD"/>
    <w:rsid w:val="006C7CCA"/>
    <w:rsid w:val="006E07A6"/>
    <w:rsid w:val="00732F43"/>
    <w:rsid w:val="00771BE5"/>
    <w:rsid w:val="007946C1"/>
    <w:rsid w:val="00796EE8"/>
    <w:rsid w:val="007A02EE"/>
    <w:rsid w:val="007A4B1D"/>
    <w:rsid w:val="007B18AF"/>
    <w:rsid w:val="007D2907"/>
    <w:rsid w:val="007F2055"/>
    <w:rsid w:val="008136CA"/>
    <w:rsid w:val="008258B5"/>
    <w:rsid w:val="00A2561C"/>
    <w:rsid w:val="00A342F0"/>
    <w:rsid w:val="00A47371"/>
    <w:rsid w:val="00A66377"/>
    <w:rsid w:val="00A9635A"/>
    <w:rsid w:val="00AB1016"/>
    <w:rsid w:val="00AC5369"/>
    <w:rsid w:val="00B26070"/>
    <w:rsid w:val="00B752AE"/>
    <w:rsid w:val="00B97F58"/>
    <w:rsid w:val="00CE0F10"/>
    <w:rsid w:val="00D32510"/>
    <w:rsid w:val="00D47AD3"/>
    <w:rsid w:val="00D52908"/>
    <w:rsid w:val="00D56B33"/>
    <w:rsid w:val="00DA3336"/>
    <w:rsid w:val="00DA474D"/>
    <w:rsid w:val="00DC7A67"/>
    <w:rsid w:val="00DD01AD"/>
    <w:rsid w:val="00EE38CD"/>
    <w:rsid w:val="00FB5E0A"/>
    <w:rsid w:val="00FE2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9CD51C"/>
  <w15:chartTrackingRefBased/>
  <w15:docId w15:val="{7D499FB6-24A7-4E79-A1A8-5E68C6507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5290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52908"/>
    <w:pPr>
      <w:ind w:left="720"/>
      <w:contextualSpacing/>
    </w:pPr>
  </w:style>
  <w:style w:type="table" w:styleId="a4">
    <w:name w:val="Table Grid"/>
    <w:basedOn w:val="a1"/>
    <w:uiPriority w:val="39"/>
    <w:rsid w:val="008258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3</TotalTime>
  <Pages>8</Pages>
  <Words>878</Words>
  <Characters>5010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8-11-12T07:12:00Z</dcterms:created>
  <dcterms:modified xsi:type="dcterms:W3CDTF">2019-01-08T17:44:00Z</dcterms:modified>
</cp:coreProperties>
</file>